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9100C1" w14:textId="30D4B639" w:rsidR="00BE1430" w:rsidRPr="00BE1430" w:rsidRDefault="00BE1430" w:rsidP="00BE1430">
      <w:pPr>
        <w:pStyle w:val="Title"/>
      </w:pPr>
      <w:r w:rsidRPr="00BE1430">
        <w:t>Internal Meeting 1</w:t>
      </w:r>
      <w:r w:rsidR="00140D7A">
        <w:t>4</w:t>
      </w:r>
    </w:p>
    <w:p w14:paraId="1AD6AC2E" w14:textId="77777777" w:rsidR="00BE1430" w:rsidRPr="00BE1430" w:rsidRDefault="00BE1430" w:rsidP="00BE1430">
      <w:pPr>
        <w:rPr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5"/>
        <w:gridCol w:w="7565"/>
      </w:tblGrid>
      <w:tr w:rsidR="00BE1430" w:rsidRPr="00BE1430" w14:paraId="5095F39D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38981FCD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Date</w:t>
            </w:r>
          </w:p>
        </w:tc>
        <w:tc>
          <w:tcPr>
            <w:tcW w:w="7565" w:type="dxa"/>
            <w:vAlign w:val="center"/>
          </w:tcPr>
          <w:p w14:paraId="3F08D310" w14:textId="54E66ABB" w:rsidR="00BE1430" w:rsidRPr="00BE1430" w:rsidRDefault="00140D7A" w:rsidP="00BE1430">
            <w:p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15</w:t>
            </w:r>
            <w:r w:rsidR="006E1965">
              <w:rPr>
                <w:szCs w:val="18"/>
                <w:lang w:val="en-US"/>
              </w:rPr>
              <w:t>/10</w:t>
            </w:r>
            <w:r w:rsidR="00466D18">
              <w:rPr>
                <w:szCs w:val="18"/>
                <w:lang w:val="en-US"/>
              </w:rPr>
              <w:t>/18</w:t>
            </w:r>
          </w:p>
        </w:tc>
      </w:tr>
      <w:tr w:rsidR="00BE1430" w:rsidRPr="00BE1430" w14:paraId="2F8467F1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23AFAFF8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Time</w:t>
            </w:r>
          </w:p>
        </w:tc>
        <w:tc>
          <w:tcPr>
            <w:tcW w:w="7565" w:type="dxa"/>
            <w:vAlign w:val="center"/>
          </w:tcPr>
          <w:p w14:paraId="25FE8015" w14:textId="7AF9548F" w:rsidR="00BE1430" w:rsidRPr="00BE1430" w:rsidRDefault="00CE0211" w:rsidP="00BE1430">
            <w:p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1130pm – 1230</w:t>
            </w:r>
            <w:r w:rsidR="00466D18">
              <w:rPr>
                <w:szCs w:val="18"/>
                <w:lang w:val="en-US"/>
              </w:rPr>
              <w:t>pm</w:t>
            </w:r>
          </w:p>
        </w:tc>
      </w:tr>
      <w:tr w:rsidR="00BE1430" w:rsidRPr="00BE1430" w14:paraId="6BA71946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059458E1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Venue</w:t>
            </w:r>
          </w:p>
        </w:tc>
        <w:tc>
          <w:tcPr>
            <w:tcW w:w="7565" w:type="dxa"/>
            <w:vAlign w:val="center"/>
          </w:tcPr>
          <w:p w14:paraId="2722586D" w14:textId="591FA9AA" w:rsidR="00BE1430" w:rsidRPr="00BE1430" w:rsidRDefault="00466D18" w:rsidP="00BE1430">
            <w:p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SMU </w:t>
            </w:r>
            <w:r w:rsidR="00CE0211">
              <w:rPr>
                <w:szCs w:val="18"/>
                <w:lang w:val="en-US"/>
              </w:rPr>
              <w:t>LKS Library GSR 3-3</w:t>
            </w:r>
          </w:p>
        </w:tc>
      </w:tr>
      <w:tr w:rsidR="00BE1430" w:rsidRPr="00BE1430" w14:paraId="593C2A56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04817DCE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Attendees</w:t>
            </w:r>
          </w:p>
        </w:tc>
        <w:tc>
          <w:tcPr>
            <w:tcW w:w="7565" w:type="dxa"/>
            <w:vAlign w:val="center"/>
          </w:tcPr>
          <w:p w14:paraId="2D68B4B5" w14:textId="77777777" w:rsidR="00060722" w:rsidRDefault="00060722" w:rsidP="00060722">
            <w:pPr>
              <w:pStyle w:val="ListParagraph"/>
              <w:rPr>
                <w:szCs w:val="18"/>
                <w:lang w:val="en-US"/>
              </w:rPr>
            </w:pPr>
          </w:p>
          <w:p w14:paraId="65CB7CC3" w14:textId="6981E47A" w:rsidR="00466D18" w:rsidRPr="00466D18" w:rsidRDefault="00466D18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 w:rsidRPr="00466D18">
              <w:rPr>
                <w:szCs w:val="18"/>
                <w:lang w:val="en-US"/>
              </w:rPr>
              <w:t>Chester</w:t>
            </w:r>
          </w:p>
          <w:p w14:paraId="022055FF" w14:textId="5DDFCD89" w:rsidR="00466D18" w:rsidRPr="00466D18" w:rsidRDefault="00466D18" w:rsidP="0020281B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 w:rsidRPr="00466D18">
              <w:rPr>
                <w:szCs w:val="18"/>
                <w:lang w:val="en-US"/>
              </w:rPr>
              <w:t>Hong Yang</w:t>
            </w:r>
            <w:bookmarkStart w:id="0" w:name="_GoBack"/>
            <w:bookmarkEnd w:id="0"/>
          </w:p>
          <w:p w14:paraId="24E94924" w14:textId="54152226" w:rsidR="00BE1430" w:rsidRDefault="00466D18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Solomon</w:t>
            </w:r>
          </w:p>
          <w:p w14:paraId="49CBE0A0" w14:textId="24DD9704" w:rsidR="00772AA9" w:rsidRDefault="00772AA9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Jeryl</w:t>
            </w:r>
          </w:p>
          <w:p w14:paraId="63F73B42" w14:textId="30F6F657" w:rsidR="00BF315D" w:rsidRDefault="00BF315D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David</w:t>
            </w:r>
          </w:p>
          <w:p w14:paraId="0D552C2B" w14:textId="6D630A1D" w:rsidR="00BF315D" w:rsidRDefault="00BF315D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Larry</w:t>
            </w:r>
          </w:p>
          <w:p w14:paraId="76C4068C" w14:textId="7FDBB307" w:rsidR="00060722" w:rsidRPr="00060722" w:rsidRDefault="00060722" w:rsidP="00060722">
            <w:pPr>
              <w:ind w:left="360"/>
              <w:rPr>
                <w:szCs w:val="18"/>
                <w:lang w:val="en-US"/>
              </w:rPr>
            </w:pPr>
          </w:p>
        </w:tc>
      </w:tr>
      <w:tr w:rsidR="00BE1430" w:rsidRPr="00BE1430" w14:paraId="64AFDC82" w14:textId="77777777" w:rsidTr="00466D18">
        <w:trPr>
          <w:trHeight w:val="535"/>
        </w:trPr>
        <w:tc>
          <w:tcPr>
            <w:tcW w:w="1445" w:type="dxa"/>
            <w:shd w:val="clear" w:color="auto" w:fill="E08D89"/>
            <w:vAlign w:val="center"/>
          </w:tcPr>
          <w:p w14:paraId="7430FA48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Agenda</w:t>
            </w:r>
          </w:p>
        </w:tc>
        <w:tc>
          <w:tcPr>
            <w:tcW w:w="7565" w:type="dxa"/>
            <w:vAlign w:val="center"/>
          </w:tcPr>
          <w:p w14:paraId="617FC1EC" w14:textId="77777777" w:rsidR="00060722" w:rsidRDefault="00060722" w:rsidP="00060722">
            <w:pPr>
              <w:pStyle w:val="ListParagraph"/>
              <w:rPr>
                <w:szCs w:val="18"/>
                <w:lang w:val="en-US"/>
              </w:rPr>
            </w:pPr>
          </w:p>
          <w:p w14:paraId="15FEA295" w14:textId="29B17DB7" w:rsidR="006E1965" w:rsidRPr="00060722" w:rsidRDefault="00722E59" w:rsidP="00597126">
            <w:pPr>
              <w:pStyle w:val="ListParagraph"/>
              <w:numPr>
                <w:ilvl w:val="0"/>
                <w:numId w:val="2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Going through post-mid terms </w:t>
            </w:r>
          </w:p>
        </w:tc>
      </w:tr>
    </w:tbl>
    <w:p w14:paraId="49AB51C6" w14:textId="46A801FC" w:rsidR="00BE1430" w:rsidRPr="00BE1430" w:rsidRDefault="00BE1430" w:rsidP="00BE1430">
      <w:pPr>
        <w:rPr>
          <w:szCs w:val="18"/>
          <w:lang w:val="en-US"/>
        </w:rPr>
      </w:pPr>
    </w:p>
    <w:p w14:paraId="4C6CFE02" w14:textId="77777777" w:rsidR="00BE1430" w:rsidRPr="00BE1430" w:rsidRDefault="00BE1430" w:rsidP="00BE1430">
      <w:pPr>
        <w:pStyle w:val="Title"/>
      </w:pPr>
      <w:r w:rsidRPr="00BE1430">
        <w:t>Agenda</w:t>
      </w:r>
    </w:p>
    <w:p w14:paraId="0C596DD8" w14:textId="77777777" w:rsidR="00BE1430" w:rsidRPr="00BE1430" w:rsidRDefault="00BE1430" w:rsidP="00BE1430">
      <w:pPr>
        <w:rPr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5"/>
        <w:gridCol w:w="7545"/>
      </w:tblGrid>
      <w:tr w:rsidR="00BE1430" w:rsidRPr="00BE1430" w14:paraId="7051F5E0" w14:textId="77777777" w:rsidTr="00BE1430">
        <w:trPr>
          <w:trHeight w:val="340"/>
        </w:trPr>
        <w:tc>
          <w:tcPr>
            <w:tcW w:w="1465" w:type="dxa"/>
            <w:shd w:val="clear" w:color="auto" w:fill="E08D89"/>
            <w:vAlign w:val="center"/>
          </w:tcPr>
          <w:p w14:paraId="5DD7A626" w14:textId="77777777" w:rsidR="00BE1430" w:rsidRPr="00BE1430" w:rsidRDefault="00BE1430" w:rsidP="00BE1430">
            <w:pPr>
              <w:jc w:val="center"/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Item</w:t>
            </w:r>
          </w:p>
        </w:tc>
        <w:tc>
          <w:tcPr>
            <w:tcW w:w="7545" w:type="dxa"/>
            <w:shd w:val="clear" w:color="auto" w:fill="E08D89"/>
            <w:vAlign w:val="center"/>
          </w:tcPr>
          <w:p w14:paraId="350DDFDD" w14:textId="77777777" w:rsidR="00BE1430" w:rsidRPr="00BE1430" w:rsidRDefault="00BE1430" w:rsidP="00BE1430">
            <w:pPr>
              <w:jc w:val="center"/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Description</w:t>
            </w:r>
          </w:p>
        </w:tc>
      </w:tr>
      <w:tr w:rsidR="00BE1430" w:rsidRPr="00BE1430" w14:paraId="287A3509" w14:textId="77777777" w:rsidTr="00BE1430">
        <w:trPr>
          <w:trHeight w:val="340"/>
        </w:trPr>
        <w:tc>
          <w:tcPr>
            <w:tcW w:w="1465" w:type="dxa"/>
            <w:vAlign w:val="center"/>
          </w:tcPr>
          <w:p w14:paraId="1352955A" w14:textId="77777777" w:rsidR="00BE1430" w:rsidRPr="00BE1430" w:rsidRDefault="00BE1430" w:rsidP="00BE1430">
            <w:pPr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1</w:t>
            </w:r>
          </w:p>
        </w:tc>
        <w:tc>
          <w:tcPr>
            <w:tcW w:w="7545" w:type="dxa"/>
            <w:vAlign w:val="center"/>
          </w:tcPr>
          <w:p w14:paraId="2B67FC7B" w14:textId="2FB91BCF" w:rsidR="00AE4D99" w:rsidRPr="00722E59" w:rsidRDefault="00AE4D99" w:rsidP="00AE4D99">
            <w:pPr>
              <w:rPr>
                <w:b/>
              </w:rPr>
            </w:pPr>
            <w:r w:rsidRPr="00722E59">
              <w:rPr>
                <w:b/>
              </w:rPr>
              <w:t>Geospatial maps </w:t>
            </w:r>
          </w:p>
          <w:p w14:paraId="4F4DB5F4" w14:textId="77777777" w:rsidR="00AE4D99" w:rsidRDefault="00AE4D99" w:rsidP="00AE4D99">
            <w:pPr>
              <w:numPr>
                <w:ilvl w:val="0"/>
                <w:numId w:val="11"/>
              </w:numPr>
              <w:spacing w:before="100" w:beforeAutospacing="1" w:after="100" w:afterAutospacing="1"/>
            </w:pPr>
            <w:r>
              <w:t>Historical sales start date and end date </w:t>
            </w:r>
          </w:p>
          <w:p w14:paraId="734A1F1D" w14:textId="77777777" w:rsidR="00AE4D99" w:rsidRDefault="00AE4D99" w:rsidP="00AE4D99">
            <w:pPr>
              <w:numPr>
                <w:ilvl w:val="0"/>
                <w:numId w:val="11"/>
              </w:numPr>
              <w:spacing w:before="100" w:beforeAutospacing="1" w:after="100" w:afterAutospacing="1"/>
            </w:pPr>
            <w:r>
              <w:t>Comparison of historical sales of date group 1 and date group 2. </w:t>
            </w:r>
          </w:p>
          <w:p w14:paraId="7D9894B1" w14:textId="77777777" w:rsidR="00AE4D99" w:rsidRDefault="00AE4D99" w:rsidP="00AE4D99">
            <w:pPr>
              <w:numPr>
                <w:ilvl w:val="0"/>
                <w:numId w:val="11"/>
              </w:numPr>
              <w:spacing w:before="100" w:beforeAutospacing="1" w:after="100" w:afterAutospacing="1"/>
            </w:pPr>
            <w:r>
              <w:t>Customer age group in each sub zone</w:t>
            </w:r>
          </w:p>
          <w:p w14:paraId="618D3F90" w14:textId="77777777" w:rsidR="00AE4D99" w:rsidRDefault="00AE4D99" w:rsidP="00AE4D99">
            <w:pPr>
              <w:numPr>
                <w:ilvl w:val="0"/>
                <w:numId w:val="11"/>
              </w:numPr>
              <w:spacing w:before="100" w:beforeAutospacing="1" w:after="100" w:afterAutospacing="1"/>
            </w:pPr>
            <w:r>
              <w:t>% of customer age in sub zone </w:t>
            </w:r>
          </w:p>
          <w:p w14:paraId="02CC5B7F" w14:textId="77777777" w:rsidR="00AE4D99" w:rsidRDefault="00AE4D99" w:rsidP="00AE4D99">
            <w:pPr>
              <w:numPr>
                <w:ilvl w:val="0"/>
                <w:numId w:val="11"/>
              </w:numPr>
              <w:spacing w:before="100" w:beforeAutospacing="1" w:after="100" w:afterAutospacing="1"/>
            </w:pPr>
            <w:r>
              <w:t>% of customer by sub zone </w:t>
            </w:r>
          </w:p>
          <w:p w14:paraId="21382469" w14:textId="23A7031B" w:rsidR="00AE4D99" w:rsidRDefault="00AE4D99" w:rsidP="00AE4D99">
            <w:pPr>
              <w:numPr>
                <w:ilvl w:val="0"/>
                <w:numId w:val="11"/>
              </w:numPr>
              <w:spacing w:before="100" w:beforeAutospacing="1" w:after="100" w:afterAutospacing="1"/>
            </w:pPr>
            <w:r>
              <w:t>Population in each sub zone by age group  </w:t>
            </w:r>
          </w:p>
          <w:p w14:paraId="01D99C5A" w14:textId="77777777" w:rsidR="00AE4D99" w:rsidRPr="00AE4D99" w:rsidRDefault="00AE4D99" w:rsidP="00AE4D99">
            <w:pPr>
              <w:rPr>
                <w:b/>
              </w:rPr>
            </w:pPr>
            <w:r w:rsidRPr="00AE4D99">
              <w:rPr>
                <w:b/>
              </w:rPr>
              <w:t>Marketing planner </w:t>
            </w:r>
          </w:p>
          <w:p w14:paraId="144FD1C2" w14:textId="77777777" w:rsidR="00AE4D99" w:rsidRDefault="00AE4D99" w:rsidP="00AE4D99">
            <w:pPr>
              <w:numPr>
                <w:ilvl w:val="0"/>
                <w:numId w:val="12"/>
              </w:numPr>
              <w:spacing w:before="100" w:beforeAutospacing="1" w:after="100" w:afterAutospacing="1"/>
            </w:pPr>
            <w:r>
              <w:t>Predictive analytics integration? </w:t>
            </w:r>
          </w:p>
          <w:p w14:paraId="552EC7A2" w14:textId="77777777" w:rsidR="00AE4D99" w:rsidRDefault="00AE4D99" w:rsidP="00AE4D99">
            <w:pPr>
              <w:numPr>
                <w:ilvl w:val="0"/>
                <w:numId w:val="12"/>
              </w:numPr>
              <w:spacing w:before="100" w:beforeAutospacing="1" w:after="100" w:afterAutospacing="1"/>
            </w:pPr>
            <w:r>
              <w:t>Cluster of customer, will we be able to use filter? </w:t>
            </w:r>
          </w:p>
          <w:p w14:paraId="7EAD7F9E" w14:textId="77777777" w:rsidR="00AE4D99" w:rsidRDefault="00AE4D99" w:rsidP="00AE4D99">
            <w:pPr>
              <w:numPr>
                <w:ilvl w:val="0"/>
                <w:numId w:val="12"/>
              </w:numPr>
              <w:spacing w:before="100" w:beforeAutospacing="1" w:after="100" w:afterAutospacing="1"/>
            </w:pPr>
            <w:r>
              <w:t>Prepare explanation on the model </w:t>
            </w:r>
          </w:p>
          <w:p w14:paraId="47E0F3FE" w14:textId="4796A82F" w:rsidR="00AE4D99" w:rsidRDefault="00AE4D99" w:rsidP="00AE4D99">
            <w:pPr>
              <w:numPr>
                <w:ilvl w:val="0"/>
                <w:numId w:val="12"/>
              </w:numPr>
              <w:spacing w:before="100" w:beforeAutospacing="1" w:after="100" w:afterAutospacing="1"/>
            </w:pPr>
            <w:r>
              <w:t>Can we integrate public holidays etc into the data? </w:t>
            </w:r>
          </w:p>
          <w:p w14:paraId="1BFD395B" w14:textId="77777777" w:rsidR="00AE4D99" w:rsidRPr="00AE4D99" w:rsidRDefault="00AE4D99" w:rsidP="00AE4D99">
            <w:pPr>
              <w:rPr>
                <w:b/>
              </w:rPr>
            </w:pPr>
            <w:r w:rsidRPr="00AE4D99">
              <w:rPr>
                <w:b/>
              </w:rPr>
              <w:t>Customer Dashboard</w:t>
            </w:r>
          </w:p>
          <w:p w14:paraId="5C8E28FB" w14:textId="77777777" w:rsidR="00AE4D99" w:rsidRDefault="00AE4D99" w:rsidP="00AE4D99">
            <w:pPr>
              <w:numPr>
                <w:ilvl w:val="0"/>
                <w:numId w:val="13"/>
              </w:numPr>
              <w:spacing w:before="100" w:beforeAutospacing="1" w:after="100" w:afterAutospacing="1"/>
            </w:pPr>
            <w:r>
              <w:t>Next UT - To Hide days not selected? </w:t>
            </w:r>
          </w:p>
          <w:p w14:paraId="54C7059E" w14:textId="77777777" w:rsidR="00AE4D99" w:rsidRDefault="00AE4D99" w:rsidP="00AE4D99"/>
          <w:p w14:paraId="722F4F78" w14:textId="77777777" w:rsidR="00AE4D99" w:rsidRPr="00AE4D99" w:rsidRDefault="00AE4D99" w:rsidP="00AE4D99">
            <w:pPr>
              <w:rPr>
                <w:b/>
              </w:rPr>
            </w:pPr>
            <w:r w:rsidRPr="00AE4D99">
              <w:rPr>
                <w:b/>
              </w:rPr>
              <w:t>Store dashboard </w:t>
            </w:r>
          </w:p>
          <w:p w14:paraId="1C089CF7" w14:textId="77777777" w:rsidR="00AE4D99" w:rsidRDefault="00AE4D99" w:rsidP="00AE4D99">
            <w:r>
              <w:t>- show day and date in the time series chart on top of the revenue when hover over</w:t>
            </w:r>
          </w:p>
          <w:p w14:paraId="117A78A4" w14:textId="77777777" w:rsidR="00AE4D99" w:rsidRDefault="00AE4D99" w:rsidP="00AE4D99"/>
          <w:p w14:paraId="2272D4F1" w14:textId="77777777" w:rsidR="00AE4D99" w:rsidRPr="00AE4D99" w:rsidRDefault="00AE4D99" w:rsidP="00AE4D99">
            <w:pPr>
              <w:rPr>
                <w:b/>
              </w:rPr>
            </w:pPr>
            <w:r w:rsidRPr="00AE4D99">
              <w:rPr>
                <w:b/>
              </w:rPr>
              <w:t>Business value</w:t>
            </w:r>
          </w:p>
          <w:p w14:paraId="2A5FDF38" w14:textId="77777777" w:rsidR="00AE4D99" w:rsidRDefault="00AE4D99" w:rsidP="00AE4D99">
            <w:pPr>
              <w:numPr>
                <w:ilvl w:val="0"/>
                <w:numId w:val="14"/>
              </w:numPr>
              <w:spacing w:before="100" w:beforeAutospacing="1" w:after="100" w:afterAutospacing="1"/>
            </w:pPr>
            <w:r>
              <w:t>Doesn't save time - instead it's providing insights</w:t>
            </w:r>
          </w:p>
          <w:p w14:paraId="3B032DA1" w14:textId="77777777" w:rsidR="00AE4D99" w:rsidRDefault="00AE4D99" w:rsidP="00AE4D99">
            <w:pPr>
              <w:numPr>
                <w:ilvl w:val="0"/>
                <w:numId w:val="14"/>
              </w:numPr>
              <w:spacing w:before="100" w:beforeAutospacing="1" w:after="100" w:afterAutospacing="1"/>
            </w:pPr>
            <w:r>
              <w:t>Google cloud is not a value to the client</w:t>
            </w:r>
          </w:p>
          <w:p w14:paraId="03FA3B81" w14:textId="77777777" w:rsidR="00AE4D99" w:rsidRDefault="00AE4D99" w:rsidP="00AE4D99">
            <w:pPr>
              <w:spacing w:before="100" w:beforeAutospacing="1" w:after="100" w:afterAutospacing="1"/>
              <w:ind w:left="720"/>
            </w:pPr>
            <w:r>
              <w:t>More clear with values - if you wanna prove that you save them time and budget, provide evidence.</w:t>
            </w:r>
          </w:p>
          <w:p w14:paraId="31C97850" w14:textId="77777777" w:rsidR="00AE4D99" w:rsidRDefault="00AE4D99" w:rsidP="00AE4D99">
            <w:pPr>
              <w:spacing w:before="100" w:beforeAutospacing="1" w:after="100" w:afterAutospacing="1"/>
              <w:ind w:left="720"/>
            </w:pPr>
            <w:r>
              <w:t>Redo value proposition</w:t>
            </w:r>
          </w:p>
          <w:p w14:paraId="19197499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009ADBC4" w14:textId="77777777" w:rsidR="00AE4D99" w:rsidRPr="00AE4D99" w:rsidRDefault="00AE4D99" w:rsidP="00AE4D99">
            <w:pPr>
              <w:rPr>
                <w:rFonts w:ascii="HelveticaNeue" w:hAnsi="HelveticaNeue"/>
                <w:b/>
                <w:color w:val="000000"/>
                <w:sz w:val="18"/>
                <w:szCs w:val="18"/>
              </w:rPr>
            </w:pPr>
            <w:r w:rsidRPr="00AE4D99">
              <w:rPr>
                <w:rFonts w:ascii="HelveticaNeue" w:hAnsi="HelveticaNeue"/>
                <w:b/>
                <w:color w:val="000000"/>
                <w:sz w:val="18"/>
                <w:szCs w:val="18"/>
              </w:rPr>
              <w:t>Presentation</w:t>
            </w:r>
          </w:p>
          <w:p w14:paraId="4FED9AEF" w14:textId="77777777" w:rsidR="00AE4D99" w:rsidRDefault="00AE4D99" w:rsidP="00AE4D99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Demo how we discovered the insights. </w:t>
            </w:r>
          </w:p>
          <w:p w14:paraId="695DAD85" w14:textId="77777777" w:rsidR="00AE4D99" w:rsidRDefault="00AE4D99" w:rsidP="00AE4D99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Go deeper in the insights and state how can we make use of such insights </w:t>
            </w:r>
          </w:p>
          <w:p w14:paraId="49D6C5CC" w14:textId="77777777" w:rsidR="00AE4D99" w:rsidRDefault="00AE4D99" w:rsidP="00AE4D99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How did they use the insights? What benefits does the insight provide? </w:t>
            </w:r>
          </w:p>
          <w:p w14:paraId="4F6EEDF6" w14:textId="77777777" w:rsidR="00AE4D99" w:rsidRDefault="00AE4D99" w:rsidP="00AE4D99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Action taking after UT 2 using the dashboard. </w:t>
            </w:r>
          </w:p>
          <w:p w14:paraId="6DABE1D0" w14:textId="77777777" w:rsidR="00AE4D99" w:rsidRDefault="00AE4D99" w:rsidP="00AE4D99">
            <w:pPr>
              <w:numPr>
                <w:ilvl w:val="0"/>
                <w:numId w:val="15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Performance of the analytics. </w:t>
            </w:r>
          </w:p>
          <w:p w14:paraId="7602D488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65A05BDE" w14:textId="77777777" w:rsidR="00AE4D99" w:rsidRPr="00AE4D99" w:rsidRDefault="00AE4D99" w:rsidP="00AE4D99">
            <w:pPr>
              <w:rPr>
                <w:rFonts w:ascii="HelveticaNeue" w:hAnsi="HelveticaNeue"/>
                <w:b/>
                <w:color w:val="000000"/>
                <w:sz w:val="18"/>
                <w:szCs w:val="18"/>
              </w:rPr>
            </w:pPr>
            <w:r w:rsidRPr="00AE4D99">
              <w:rPr>
                <w:rFonts w:ascii="HelveticaNeue" w:hAnsi="HelveticaNeue"/>
                <w:b/>
                <w:color w:val="000000"/>
                <w:sz w:val="18"/>
                <w:szCs w:val="18"/>
              </w:rPr>
              <w:t>Poster </w:t>
            </w:r>
          </w:p>
          <w:p w14:paraId="53F1343B" w14:textId="77777777" w:rsidR="00AE4D99" w:rsidRDefault="00AE4D99" w:rsidP="00AE4D99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What to put on the poster</w:t>
            </w:r>
          </w:p>
          <w:p w14:paraId="676D9A71" w14:textId="77777777" w:rsidR="00AE4D99" w:rsidRDefault="00AE4D99" w:rsidP="00AE4D99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Do we need to include dog face of ben gan? </w:t>
            </w:r>
          </w:p>
          <w:p w14:paraId="72CAC72D" w14:textId="77777777" w:rsidR="00AE4D99" w:rsidRDefault="00AE4D99" w:rsidP="00AE4D99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6847F94A" w14:textId="77777777" w:rsidR="00AE4D99" w:rsidRDefault="00AE4D99" w:rsidP="00AE4D99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Select one of the 2 sample Layouts form the A2 Poster Template Protrait file provided in the IS480 google drive folder</w:t>
            </w:r>
          </w:p>
          <w:p w14:paraId="2C33741C" w14:textId="77777777" w:rsidR="00AE4D99" w:rsidRDefault="00AE4D99" w:rsidP="00AE4D99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SMU, SIS &amp; IS480 logo is mandatory. Please do not change the background color of the logos obtained from the IS480 google drive folder</w:t>
            </w:r>
          </w:p>
          <w:p w14:paraId="4CFA230C" w14:textId="77777777" w:rsidR="00AE4D99" w:rsidRDefault="00AE4D99" w:rsidP="00AE4D99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Please ensure that your Team name, Team Members’ Name, Supervisor Full Name and Sponsor Full Name is in the Poster.</w:t>
            </w:r>
          </w:p>
          <w:p w14:paraId="331F6B23" w14:textId="77777777" w:rsidR="00AE4D99" w:rsidRDefault="00AE4D99" w:rsidP="00AE4D99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Font Size for Poster: Use the font size guide from the Poster Template</w:t>
            </w:r>
          </w:p>
          <w:p w14:paraId="575DE725" w14:textId="77777777" w:rsidR="00AE4D99" w:rsidRDefault="00AE4D99" w:rsidP="00AE4D99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One Print version: JPG format, A2 size (height 595mm x width 420mm) with 300dpi resolution (we will scale down for booklet)</w:t>
            </w:r>
          </w:p>
          <w:p w14:paraId="48795094" w14:textId="77777777" w:rsidR="00AE4D99" w:rsidRDefault="00AE4D99" w:rsidP="00AE4D99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Name the poster using your Team's Name. ie. TeamPosterPrint.jpg</w:t>
            </w:r>
          </w:p>
          <w:p w14:paraId="1FCD4DE5" w14:textId="663B1B37" w:rsidR="00AE4D99" w:rsidRPr="00AE4D99" w:rsidRDefault="00AE4D99" w:rsidP="00AE4D99">
            <w:pPr>
              <w:numPr>
                <w:ilvl w:val="0"/>
                <w:numId w:val="16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DUE DATE 29 OCTOBER 2018 (or is it postal day that day)? </w:t>
            </w:r>
          </w:p>
          <w:p w14:paraId="22320ED4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756F9D2D" w14:textId="77777777" w:rsidR="00AE4D99" w:rsidRPr="00AE4D99" w:rsidRDefault="00AE4D99" w:rsidP="00AE4D99">
            <w:pPr>
              <w:rPr>
                <w:rFonts w:ascii="HelveticaNeue" w:hAnsi="HelveticaNeue"/>
                <w:b/>
                <w:color w:val="000000"/>
                <w:sz w:val="18"/>
                <w:szCs w:val="18"/>
              </w:rPr>
            </w:pPr>
            <w:r w:rsidRPr="00AE4D99">
              <w:rPr>
                <w:rFonts w:ascii="HelveticaNeue" w:hAnsi="HelveticaNeue"/>
                <w:b/>
                <w:color w:val="000000"/>
                <w:sz w:val="18"/>
                <w:szCs w:val="18"/>
              </w:rPr>
              <w:t>VIdeo </w:t>
            </w:r>
          </w:p>
          <w:p w14:paraId="55EDB019" w14:textId="77777777" w:rsidR="00AE4D99" w:rsidRDefault="00AE4D99" w:rsidP="00AE4D99">
            <w:pPr>
              <w:numPr>
                <w:ilvl w:val="0"/>
                <w:numId w:val="17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1 min video on our project </w:t>
            </w:r>
          </w:p>
          <w:p w14:paraId="1A898687" w14:textId="77777777" w:rsidR="00AE4D99" w:rsidRDefault="00AE4D99" w:rsidP="00AE4D99">
            <w:pPr>
              <w:numPr>
                <w:ilvl w:val="0"/>
                <w:numId w:val="17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28FA9B8C" w14:textId="77777777" w:rsidR="00AE4D99" w:rsidRDefault="00AE4D99" w:rsidP="00AE4D99">
            <w:pPr>
              <w:numPr>
                <w:ilvl w:val="0"/>
                <w:numId w:val="17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Please refer to previous semester 1 minute pitch (some are interesting, but I believe yours will be better!)</w:t>
            </w:r>
          </w:p>
          <w:p w14:paraId="312E0DAC" w14:textId="77777777" w:rsidR="00AE4D99" w:rsidRDefault="00AE4D99" w:rsidP="00AE4D99">
            <w:pPr>
              <w:numPr>
                <w:ilvl w:val="0"/>
                <w:numId w:val="17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Please ensure that the video resolution is of good quality, as we will be playing the video during the poster event</w:t>
            </w:r>
          </w:p>
          <w:p w14:paraId="4ECF41B8" w14:textId="77777777" w:rsidR="00AE4D99" w:rsidRDefault="00AE4D99" w:rsidP="00AE4D99">
            <w:pPr>
              <w:numPr>
                <w:ilvl w:val="0"/>
                <w:numId w:val="17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Please ensure that the images, websites, music used in the video clip and videos are royalty free</w:t>
            </w:r>
          </w:p>
          <w:p w14:paraId="00191F91" w14:textId="77777777" w:rsidR="00AE4D99" w:rsidRDefault="00AE4D99" w:rsidP="00AE4D99">
            <w:pPr>
              <w:numPr>
                <w:ilvl w:val="0"/>
                <w:numId w:val="17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Please ensure that your Team Name, Supervisor Full Name, Sponsor Full Name is in the video clip</w:t>
            </w:r>
          </w:p>
          <w:p w14:paraId="5EDCAA7B" w14:textId="77777777" w:rsidR="00AE4D99" w:rsidRDefault="00AE4D99" w:rsidP="00AE4D99">
            <w:pPr>
              <w:numPr>
                <w:ilvl w:val="0"/>
                <w:numId w:val="17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Please include that the SMU SIS &amp; IS480 logo provided in the IS480 google drive folder. Please do not change the background color of the logos</w:t>
            </w:r>
          </w:p>
          <w:p w14:paraId="5285225A" w14:textId="77777777" w:rsidR="00AE4D99" w:rsidRDefault="00AE4D99" w:rsidP="00AE4D99">
            <w:pPr>
              <w:numPr>
                <w:ilvl w:val="0"/>
                <w:numId w:val="17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Name the video using your Team's Name. ie. TeamVideo.mp4</w:t>
            </w:r>
          </w:p>
          <w:p w14:paraId="5883ACDD" w14:textId="77777777" w:rsidR="00AE4D99" w:rsidRDefault="00AE4D99" w:rsidP="00AE4D99">
            <w:pPr>
              <w:numPr>
                <w:ilvl w:val="0"/>
                <w:numId w:val="17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Here is a great resource on producing a video</w:t>
            </w:r>
          </w:p>
          <w:p w14:paraId="4E8B6FC7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564C08CC" w14:textId="77777777" w:rsidR="00AE4D99" w:rsidRPr="00AE4D99" w:rsidRDefault="00AE4D99" w:rsidP="00AE4D99">
            <w:pPr>
              <w:rPr>
                <w:rFonts w:ascii="HelveticaNeue" w:hAnsi="HelveticaNeue"/>
                <w:b/>
                <w:color w:val="000000"/>
                <w:sz w:val="18"/>
                <w:szCs w:val="18"/>
              </w:rPr>
            </w:pPr>
            <w:r w:rsidRPr="00AE4D99">
              <w:rPr>
                <w:rFonts w:ascii="HelveticaNeue" w:hAnsi="HelveticaNeue"/>
                <w:b/>
                <w:color w:val="000000"/>
                <w:sz w:val="18"/>
                <w:szCs w:val="18"/>
              </w:rPr>
              <w:t>UT3 </w:t>
            </w:r>
          </w:p>
          <w:p w14:paraId="3DFA5C57" w14:textId="77777777" w:rsidR="00AE4D99" w:rsidRDefault="00AE4D99" w:rsidP="00AE4D99">
            <w:pPr>
              <w:numPr>
                <w:ilvl w:val="0"/>
                <w:numId w:val="18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Fix a date with Jamie for mid November</w:t>
            </w:r>
          </w:p>
          <w:p w14:paraId="48B55477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6F76316B" w14:textId="77777777" w:rsidR="00AE4D99" w:rsidRPr="00AE4D99" w:rsidRDefault="00AE4D99" w:rsidP="00AE4D99">
            <w:pPr>
              <w:rPr>
                <w:rFonts w:ascii="HelveticaNeue" w:hAnsi="HelveticaNeue"/>
                <w:b/>
                <w:color w:val="000000"/>
                <w:sz w:val="18"/>
                <w:szCs w:val="18"/>
              </w:rPr>
            </w:pPr>
            <w:r w:rsidRPr="00AE4D99">
              <w:rPr>
                <w:rFonts w:ascii="HelveticaNeue" w:hAnsi="HelveticaNeue"/>
                <w:b/>
                <w:color w:val="000000"/>
                <w:sz w:val="18"/>
                <w:szCs w:val="18"/>
              </w:rPr>
              <w:t>Final presentation </w:t>
            </w:r>
          </w:p>
          <w:p w14:paraId="2452CE0F" w14:textId="77777777" w:rsidR="00AE4D99" w:rsidRDefault="00AE4D99" w:rsidP="00AE4D99">
            <w:pPr>
              <w:numPr>
                <w:ilvl w:val="0"/>
                <w:numId w:val="19"/>
              </w:numPr>
              <w:spacing w:before="100" w:beforeAutospacing="1" w:after="100" w:afterAutospacing="1"/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23 November 2018 - 2pm </w:t>
            </w:r>
          </w:p>
          <w:p w14:paraId="17B7D66A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02A9667F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Why use sales data to predict... can we use other variables to predict as well? what about promotion data?</w:t>
            </w:r>
          </w:p>
          <w:p w14:paraId="37CDBC47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6ABCB4BA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646E389B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performance of data - faster for the prediction, is it hardware or software issues</w:t>
            </w:r>
          </w:p>
          <w:p w14:paraId="737E87DE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582F4FA0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  <w:r>
              <w:rPr>
                <w:rFonts w:ascii="HelveticaNeue" w:hAnsi="HelveticaNeue"/>
                <w:color w:val="000000"/>
                <w:sz w:val="18"/>
                <w:szCs w:val="18"/>
              </w:rPr>
              <w:t>Changing of database to include sales event. </w:t>
            </w:r>
          </w:p>
          <w:p w14:paraId="2A0E9042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0BC0F35F" w14:textId="77777777" w:rsidR="00AE4D99" w:rsidRDefault="00AE4D99" w:rsidP="00AE4D99">
            <w:pPr>
              <w:rPr>
                <w:rFonts w:ascii="Times New Roman" w:hAnsi="Times New Roman"/>
              </w:rPr>
            </w:pPr>
          </w:p>
          <w:p w14:paraId="623864A7" w14:textId="04452A41" w:rsidR="00466D18" w:rsidRPr="00BE1430" w:rsidRDefault="00AE4D99" w:rsidP="00AE4D99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 xml:space="preserve"> </w:t>
            </w:r>
          </w:p>
        </w:tc>
      </w:tr>
      <w:tr w:rsidR="00BE1430" w:rsidRPr="00BE1430" w14:paraId="0FD20390" w14:textId="77777777" w:rsidTr="00BE1430">
        <w:trPr>
          <w:trHeight w:val="340"/>
        </w:trPr>
        <w:tc>
          <w:tcPr>
            <w:tcW w:w="1465" w:type="dxa"/>
            <w:vAlign w:val="center"/>
          </w:tcPr>
          <w:p w14:paraId="73514FFE" w14:textId="665C8EA2" w:rsidR="00BE1430" w:rsidRPr="00BE1430" w:rsidRDefault="00BE1430" w:rsidP="00BE1430">
            <w:pPr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lastRenderedPageBreak/>
              <w:t>2</w:t>
            </w:r>
          </w:p>
        </w:tc>
        <w:tc>
          <w:tcPr>
            <w:tcW w:w="7545" w:type="dxa"/>
            <w:vAlign w:val="center"/>
          </w:tcPr>
          <w:p w14:paraId="768E7141" w14:textId="77777777" w:rsidR="00466D18" w:rsidRDefault="00466D18" w:rsidP="00466D18">
            <w:pPr>
              <w:rPr>
                <w:b/>
                <w:szCs w:val="18"/>
                <w:u w:val="single"/>
                <w:lang w:val="en-US"/>
              </w:rPr>
            </w:pPr>
          </w:p>
          <w:p w14:paraId="1176A62F" w14:textId="15B9B7D7" w:rsidR="00466D18" w:rsidRPr="0020281B" w:rsidRDefault="00466D18" w:rsidP="006E1965">
            <w:pPr>
              <w:rPr>
                <w:szCs w:val="18"/>
              </w:rPr>
            </w:pPr>
          </w:p>
        </w:tc>
      </w:tr>
    </w:tbl>
    <w:p w14:paraId="02985489" w14:textId="0D23A16B" w:rsidR="00BE1430" w:rsidRPr="00BE1430" w:rsidRDefault="00BE1430" w:rsidP="00BE1430">
      <w:pPr>
        <w:rPr>
          <w:szCs w:val="18"/>
          <w:lang w:val="en-US"/>
        </w:rPr>
      </w:pPr>
    </w:p>
    <w:p w14:paraId="28EFC2C5" w14:textId="77777777" w:rsidR="00BE1430" w:rsidRDefault="00BE1430" w:rsidP="00BE1430">
      <w:pPr>
        <w:rPr>
          <w:szCs w:val="18"/>
          <w:lang w:val="en-US"/>
        </w:rPr>
      </w:pPr>
    </w:p>
    <w:p w14:paraId="110FBF7C" w14:textId="315EE830" w:rsidR="00BE1430" w:rsidRDefault="00F679CE" w:rsidP="00BE1430">
      <w:pPr>
        <w:rPr>
          <w:szCs w:val="18"/>
        </w:rPr>
      </w:pPr>
      <w:r>
        <w:rPr>
          <w:szCs w:val="18"/>
        </w:rPr>
        <w:t>The meeting was adjourned at 12:3</w:t>
      </w:r>
      <w:r w:rsidR="00BE1430" w:rsidRPr="00BE1430">
        <w:rPr>
          <w:szCs w:val="18"/>
        </w:rPr>
        <w:t>0 pm. These minutes will be circulated and adopted if there are no amendments reported in the next three days.</w:t>
      </w:r>
    </w:p>
    <w:p w14:paraId="2431C034" w14:textId="77777777" w:rsidR="00BE1430" w:rsidRPr="00BE1430" w:rsidRDefault="00BE1430" w:rsidP="00BE1430">
      <w:pPr>
        <w:rPr>
          <w:szCs w:val="18"/>
        </w:rPr>
      </w:pPr>
    </w:p>
    <w:p w14:paraId="23A761A9" w14:textId="77777777" w:rsidR="00BE1430" w:rsidRPr="00BE1430" w:rsidRDefault="00BE1430" w:rsidP="00BE1430">
      <w:pPr>
        <w:rPr>
          <w:szCs w:val="18"/>
          <w:lang w:val="en-US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BE1430" w14:paraId="2706D2F7" w14:textId="77777777" w:rsidTr="00BE1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675A50E8" w14:textId="77777777" w:rsidR="00BE1430" w:rsidRPr="00BE1430" w:rsidRDefault="00BE1430" w:rsidP="00BE1430">
            <w:pPr>
              <w:rPr>
                <w:b w:val="0"/>
                <w:szCs w:val="18"/>
              </w:rPr>
            </w:pPr>
            <w:r w:rsidRPr="00BE1430">
              <w:rPr>
                <w:b w:val="0"/>
                <w:szCs w:val="18"/>
              </w:rPr>
              <w:t xml:space="preserve">Prepared by, </w:t>
            </w:r>
          </w:p>
          <w:p w14:paraId="0EDEBD2F" w14:textId="159C4034" w:rsidR="00BE1430" w:rsidRPr="00BE1430" w:rsidRDefault="00AE4D99" w:rsidP="00BE1430">
            <w:pPr>
              <w:rPr>
                <w:b w:val="0"/>
                <w:szCs w:val="18"/>
              </w:rPr>
            </w:pPr>
            <w:r>
              <w:rPr>
                <w:b w:val="0"/>
                <w:szCs w:val="18"/>
              </w:rPr>
              <w:t>Solomon</w:t>
            </w:r>
            <w:r w:rsidR="00BE1430" w:rsidRPr="00BE1430">
              <w:rPr>
                <w:b w:val="0"/>
                <w:szCs w:val="18"/>
              </w:rPr>
              <w:t xml:space="preserve"> </w:t>
            </w:r>
          </w:p>
        </w:tc>
        <w:tc>
          <w:tcPr>
            <w:tcW w:w="4505" w:type="dxa"/>
          </w:tcPr>
          <w:p w14:paraId="120C72F1" w14:textId="77777777" w:rsidR="00BE1430" w:rsidRPr="00BE1430" w:rsidRDefault="00BE1430" w:rsidP="00BE143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18"/>
              </w:rPr>
            </w:pPr>
            <w:r w:rsidRPr="00BE1430">
              <w:rPr>
                <w:b w:val="0"/>
                <w:szCs w:val="18"/>
              </w:rPr>
              <w:t xml:space="preserve">Vetted and edited by, </w:t>
            </w:r>
          </w:p>
          <w:p w14:paraId="02A24A3E" w14:textId="49BA897A" w:rsidR="00BE1430" w:rsidRPr="00BE1430" w:rsidRDefault="00AE4D99" w:rsidP="00BE143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18"/>
              </w:rPr>
            </w:pPr>
            <w:r>
              <w:rPr>
                <w:b w:val="0"/>
                <w:szCs w:val="18"/>
              </w:rPr>
              <w:t>Hong Yang</w:t>
            </w:r>
            <w:r w:rsidR="00BE1430" w:rsidRPr="00BE1430">
              <w:rPr>
                <w:b w:val="0"/>
                <w:szCs w:val="18"/>
              </w:rPr>
              <w:t xml:space="preserve"> </w:t>
            </w:r>
          </w:p>
        </w:tc>
      </w:tr>
    </w:tbl>
    <w:p w14:paraId="39BE8AE7" w14:textId="3E44BDF3" w:rsidR="00BE1430" w:rsidRPr="00BE1430" w:rsidRDefault="00BE1430" w:rsidP="00BE1430">
      <w:pPr>
        <w:rPr>
          <w:szCs w:val="18"/>
        </w:rPr>
      </w:pPr>
    </w:p>
    <w:sectPr w:rsidR="00BE1430" w:rsidRPr="00BE1430" w:rsidSect="00B6676C">
      <w:footerReference w:type="even" r:id="rId7"/>
      <w:footerReference w:type="default" r:id="rId8"/>
      <w:pgSz w:w="11900" w:h="16840"/>
      <w:pgMar w:top="1440" w:right="1440" w:bottom="1440" w:left="1440" w:header="708" w:footer="708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2C835" w14:textId="77777777" w:rsidR="00F10EF3" w:rsidRDefault="00F10EF3" w:rsidP="00BE1430">
      <w:r>
        <w:separator/>
      </w:r>
    </w:p>
  </w:endnote>
  <w:endnote w:type="continuationSeparator" w:id="0">
    <w:p w14:paraId="45EAF537" w14:textId="77777777" w:rsidR="00F10EF3" w:rsidRDefault="00F10EF3" w:rsidP="00BE1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5F719" w14:textId="77777777" w:rsidR="00BE1430" w:rsidRDefault="00BE1430" w:rsidP="0051598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95386B" w14:textId="77777777" w:rsidR="00BE1430" w:rsidRDefault="00BE1430" w:rsidP="00BE143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ADF5F" w14:textId="77777777" w:rsidR="00BE1430" w:rsidRDefault="00BE1430" w:rsidP="0051598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F2C42">
      <w:rPr>
        <w:rStyle w:val="PageNumber"/>
        <w:noProof/>
      </w:rPr>
      <w:t>1</w:t>
    </w:r>
    <w:r>
      <w:rPr>
        <w:rStyle w:val="PageNumber"/>
      </w:rPr>
      <w:fldChar w:fldCharType="end"/>
    </w:r>
  </w:p>
  <w:p w14:paraId="47C824AA" w14:textId="77777777" w:rsidR="00BE1430" w:rsidRDefault="00BE1430" w:rsidP="00BE1430">
    <w:pPr>
      <w:pStyle w:val="Footer"/>
      <w:tabs>
        <w:tab w:val="clear" w:pos="4513"/>
        <w:tab w:val="clear" w:pos="9026"/>
        <w:tab w:val="left" w:pos="6660"/>
      </w:tabs>
      <w:ind w:right="360" w:hanging="851"/>
    </w:pPr>
    <w:r>
      <w:rPr>
        <w:noProof/>
      </w:rPr>
      <w:drawing>
        <wp:inline distT="0" distB="0" distL="0" distR="0" wp14:anchorId="201558FA" wp14:editId="6E033FE4">
          <wp:extent cx="1435100" cy="520700"/>
          <wp:effectExtent l="0" t="0" r="0" b="12700"/>
          <wp:docPr id="1" name="Picture 1" descr="/Users/Jeryllsyc/Desktop/analyteaka/Wiki/Logo/Screen Shot 2018-04-04 at 3.03.09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Jeryllsyc/Desktop/analyteaka/Wiki/Logo/Screen Shot 2018-04-04 at 3.03.09 AM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101" t="9296" r="5093" b="14395"/>
                  <a:stretch/>
                </pic:blipFill>
                <pic:spPr bwMode="auto">
                  <a:xfrm>
                    <a:off x="0" y="0"/>
                    <a:ext cx="1442513" cy="5233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1ECB4B" w14:textId="77777777" w:rsidR="00F10EF3" w:rsidRDefault="00F10EF3" w:rsidP="00BE1430">
      <w:r>
        <w:separator/>
      </w:r>
    </w:p>
  </w:footnote>
  <w:footnote w:type="continuationSeparator" w:id="0">
    <w:p w14:paraId="372CFCD4" w14:textId="77777777" w:rsidR="00F10EF3" w:rsidRDefault="00F10EF3" w:rsidP="00BE14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27DB9"/>
    <w:multiLevelType w:val="multilevel"/>
    <w:tmpl w:val="016E5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70860"/>
    <w:multiLevelType w:val="hybridMultilevel"/>
    <w:tmpl w:val="70760094"/>
    <w:lvl w:ilvl="0" w:tplc="D27A4A7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432CB"/>
    <w:multiLevelType w:val="hybridMultilevel"/>
    <w:tmpl w:val="B8B22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D0013"/>
    <w:multiLevelType w:val="multilevel"/>
    <w:tmpl w:val="328EE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12116B"/>
    <w:multiLevelType w:val="hybridMultilevel"/>
    <w:tmpl w:val="BB7E740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4033C"/>
    <w:multiLevelType w:val="hybridMultilevel"/>
    <w:tmpl w:val="7AAA3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D31F7"/>
    <w:multiLevelType w:val="multilevel"/>
    <w:tmpl w:val="013A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D00D4"/>
    <w:multiLevelType w:val="multilevel"/>
    <w:tmpl w:val="E3D2B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681553"/>
    <w:multiLevelType w:val="hybridMultilevel"/>
    <w:tmpl w:val="86561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18082D"/>
    <w:multiLevelType w:val="hybridMultilevel"/>
    <w:tmpl w:val="CC5C6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773C18"/>
    <w:multiLevelType w:val="multilevel"/>
    <w:tmpl w:val="4DD45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E16156"/>
    <w:multiLevelType w:val="multilevel"/>
    <w:tmpl w:val="E460C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C87E26"/>
    <w:multiLevelType w:val="multilevel"/>
    <w:tmpl w:val="A0EE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714AD9"/>
    <w:multiLevelType w:val="hybridMultilevel"/>
    <w:tmpl w:val="59F453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E34A82"/>
    <w:multiLevelType w:val="hybridMultilevel"/>
    <w:tmpl w:val="1E82D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E13FDD"/>
    <w:multiLevelType w:val="multilevel"/>
    <w:tmpl w:val="96EC8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EB4E7A"/>
    <w:multiLevelType w:val="hybridMultilevel"/>
    <w:tmpl w:val="94CE05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31620"/>
    <w:multiLevelType w:val="multilevel"/>
    <w:tmpl w:val="DC846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F8735EE"/>
    <w:multiLevelType w:val="hybridMultilevel"/>
    <w:tmpl w:val="552CC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8"/>
  </w:num>
  <w:num w:numId="4">
    <w:abstractNumId w:val="4"/>
  </w:num>
  <w:num w:numId="5">
    <w:abstractNumId w:val="1"/>
  </w:num>
  <w:num w:numId="6">
    <w:abstractNumId w:val="9"/>
  </w:num>
  <w:num w:numId="7">
    <w:abstractNumId w:val="14"/>
  </w:num>
  <w:num w:numId="8">
    <w:abstractNumId w:val="5"/>
  </w:num>
  <w:num w:numId="9">
    <w:abstractNumId w:val="2"/>
  </w:num>
  <w:num w:numId="10">
    <w:abstractNumId w:val="18"/>
  </w:num>
  <w:num w:numId="11">
    <w:abstractNumId w:val="3"/>
  </w:num>
  <w:num w:numId="12">
    <w:abstractNumId w:val="7"/>
  </w:num>
  <w:num w:numId="13">
    <w:abstractNumId w:val="0"/>
  </w:num>
  <w:num w:numId="14">
    <w:abstractNumId w:val="12"/>
  </w:num>
  <w:num w:numId="15">
    <w:abstractNumId w:val="15"/>
  </w:num>
  <w:num w:numId="16">
    <w:abstractNumId w:val="11"/>
  </w:num>
  <w:num w:numId="17">
    <w:abstractNumId w:val="10"/>
  </w:num>
  <w:num w:numId="18">
    <w:abstractNumId w:val="17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rC0MDYxNTEwMjFV0lEKTi0uzszPAykwqgUAG84u5SwAAAA="/>
  </w:docVars>
  <w:rsids>
    <w:rsidRoot w:val="00BE1430"/>
    <w:rsid w:val="0005457F"/>
    <w:rsid w:val="00060722"/>
    <w:rsid w:val="000F517C"/>
    <w:rsid w:val="00140D7A"/>
    <w:rsid w:val="001411CF"/>
    <w:rsid w:val="0020281B"/>
    <w:rsid w:val="0021545B"/>
    <w:rsid w:val="002D48FE"/>
    <w:rsid w:val="0039094F"/>
    <w:rsid w:val="003C4205"/>
    <w:rsid w:val="003C5F97"/>
    <w:rsid w:val="00466D18"/>
    <w:rsid w:val="004D5FA0"/>
    <w:rsid w:val="004F4AD5"/>
    <w:rsid w:val="00597126"/>
    <w:rsid w:val="005E521C"/>
    <w:rsid w:val="0064600C"/>
    <w:rsid w:val="006E1965"/>
    <w:rsid w:val="00722E59"/>
    <w:rsid w:val="00772AA9"/>
    <w:rsid w:val="007F2C42"/>
    <w:rsid w:val="0082108C"/>
    <w:rsid w:val="008A0E77"/>
    <w:rsid w:val="008A639B"/>
    <w:rsid w:val="009D31F2"/>
    <w:rsid w:val="00A6144A"/>
    <w:rsid w:val="00A93FFB"/>
    <w:rsid w:val="00AE4D99"/>
    <w:rsid w:val="00B30D03"/>
    <w:rsid w:val="00B6676C"/>
    <w:rsid w:val="00BE1430"/>
    <w:rsid w:val="00BF315D"/>
    <w:rsid w:val="00BF5AA8"/>
    <w:rsid w:val="00C53679"/>
    <w:rsid w:val="00C749BB"/>
    <w:rsid w:val="00C97A5E"/>
    <w:rsid w:val="00CE0211"/>
    <w:rsid w:val="00D30208"/>
    <w:rsid w:val="00D652E8"/>
    <w:rsid w:val="00E732AF"/>
    <w:rsid w:val="00EC0D31"/>
    <w:rsid w:val="00F10EF3"/>
    <w:rsid w:val="00F679CE"/>
    <w:rsid w:val="00FE5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5F96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14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143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NoSpacing">
    <w:name w:val="No Spacing"/>
    <w:uiPriority w:val="1"/>
    <w:qFormat/>
    <w:rsid w:val="00BE1430"/>
  </w:style>
  <w:style w:type="character" w:customStyle="1" w:styleId="Heading1Char">
    <w:name w:val="Heading 1 Char"/>
    <w:basedOn w:val="DefaultParagraphFont"/>
    <w:link w:val="Heading1"/>
    <w:uiPriority w:val="9"/>
    <w:rsid w:val="00BE14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E14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143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1430"/>
    <w:rPr>
      <w:i/>
      <w:iCs/>
      <w:color w:val="4472C4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BE1430"/>
    <w:pPr>
      <w:contextualSpacing/>
      <w:jc w:val="center"/>
    </w:pPr>
    <w:rPr>
      <w:rFonts w:asciiTheme="majorHAnsi" w:eastAsiaTheme="majorEastAsia" w:hAnsiTheme="majorHAnsi" w:cstheme="majorBidi"/>
      <w:b/>
      <w:color w:val="000000" w:themeColor="text1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BE1430"/>
    <w:rPr>
      <w:rFonts w:asciiTheme="majorHAnsi" w:eastAsiaTheme="majorEastAsia" w:hAnsiTheme="majorHAnsi" w:cstheme="majorBidi"/>
      <w:b/>
      <w:color w:val="000000" w:themeColor="text1"/>
      <w:spacing w:val="-10"/>
      <w:kern w:val="28"/>
      <w:sz w:val="56"/>
      <w:szCs w:val="56"/>
      <w:lang w:val="en-US"/>
    </w:rPr>
  </w:style>
  <w:style w:type="table" w:styleId="PlainTable4">
    <w:name w:val="Plain Table 4"/>
    <w:basedOn w:val="TableNormal"/>
    <w:uiPriority w:val="44"/>
    <w:rsid w:val="00BE143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BE14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1430"/>
  </w:style>
  <w:style w:type="paragraph" w:styleId="Footer">
    <w:name w:val="footer"/>
    <w:basedOn w:val="Normal"/>
    <w:link w:val="FooterChar"/>
    <w:uiPriority w:val="99"/>
    <w:unhideWhenUsed/>
    <w:rsid w:val="00BE14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1430"/>
  </w:style>
  <w:style w:type="character" w:styleId="PageNumber">
    <w:name w:val="page number"/>
    <w:basedOn w:val="DefaultParagraphFont"/>
    <w:uiPriority w:val="99"/>
    <w:semiHidden/>
    <w:unhideWhenUsed/>
    <w:rsid w:val="00BE1430"/>
  </w:style>
  <w:style w:type="paragraph" w:styleId="ListParagraph">
    <w:name w:val="List Paragraph"/>
    <w:basedOn w:val="Normal"/>
    <w:uiPriority w:val="34"/>
    <w:qFormat/>
    <w:rsid w:val="00466D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3FF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FF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7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7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4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2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70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1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17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0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3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4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1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20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97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22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14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1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31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28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15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7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9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58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32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60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14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09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90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37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59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0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14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523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8544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50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87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8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4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5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75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7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4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8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71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44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20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38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4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94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odeBender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odeBenders" id="{93096D57-C567-254B-81CA-00F79EB7699C}" vid="{BF1995CC-9D17-5048-BEF3-E94053351BAC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olomon TEO Kok How</cp:lastModifiedBy>
  <cp:revision>8</cp:revision>
  <cp:lastPrinted>2018-10-08T14:39:00Z</cp:lastPrinted>
  <dcterms:created xsi:type="dcterms:W3CDTF">2018-10-08T14:39:00Z</dcterms:created>
  <dcterms:modified xsi:type="dcterms:W3CDTF">2018-11-11T12:44:00Z</dcterms:modified>
</cp:coreProperties>
</file>